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EA1A22A" w:rsidR="00CB2D6B" w:rsidRPr="004A65AC" w:rsidRDefault="0033487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dullah Azzam</w:t>
            </w:r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7145A17A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  <w:r w:rsidR="003348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663F0480" w:rsidR="00CB2D6B" w:rsidRPr="004A65AC" w:rsidRDefault="00AF5EDA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E</w:t>
            </w:r>
            <w:r w:rsidR="00341A9F" w:rsidRPr="004A65AC">
              <w:rPr>
                <w:rFonts w:ascii="Times New Roman" w:hAnsi="Times New Roman" w:cs="Times New Roman"/>
                <w:sz w:val="24"/>
                <w:szCs w:val="24"/>
              </w:rPr>
              <w:t>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Jawaban Pada Kolom Yang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ini;</w:t>
      </w:r>
    </w:p>
    <w:p w14:paraId="69894A57" w14:textId="048B170B" w:rsidR="00DE523E" w:rsidRPr="004A65AC" w:rsidRDefault="00AF5EDA" w:rsidP="00AF5EDA">
      <w:pPr>
        <w:tabs>
          <w:tab w:val="center" w:pos="4680"/>
          <w:tab w:val="left" w:pos="768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DE523E" w:rsidRPr="004A65AC">
        <w:rPr>
          <w:rFonts w:ascii="Times New Roman" w:hAnsi="Times New Roman" w:cs="Times New Roman"/>
          <w:b/>
          <w:bCs/>
          <w:sz w:val="24"/>
          <w:szCs w:val="24"/>
        </w:rPr>
        <w:t>LEMBAR JAWABAN JOBSHEET-</w:t>
      </w:r>
      <w:r w:rsidR="00DE0ED5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tbl>
      <w:tblPr>
        <w:tblStyle w:val="TableGrid"/>
        <w:tblW w:w="10542" w:type="dxa"/>
        <w:jc w:val="center"/>
        <w:tblLook w:val="04A0" w:firstRow="1" w:lastRow="0" w:firstColumn="1" w:lastColumn="0" w:noHBand="0" w:noVBand="1"/>
      </w:tblPr>
      <w:tblGrid>
        <w:gridCol w:w="723"/>
        <w:gridCol w:w="9819"/>
      </w:tblGrid>
      <w:tr w:rsidR="00AD30C5" w:rsidRPr="004A65AC" w14:paraId="09C0DECB" w14:textId="77777777" w:rsidTr="005B3C45">
        <w:trPr>
          <w:jc w:val="center"/>
        </w:trPr>
        <w:tc>
          <w:tcPr>
            <w:tcW w:w="723" w:type="dxa"/>
            <w:vAlign w:val="center"/>
          </w:tcPr>
          <w:p w14:paraId="145D06B5" w14:textId="1144E78E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9819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 w:rsidR="00AD30C5" w:rsidRPr="004A65AC" w14:paraId="314AC0A0" w14:textId="77777777" w:rsidTr="005B3C45">
        <w:trPr>
          <w:jc w:val="center"/>
        </w:trPr>
        <w:tc>
          <w:tcPr>
            <w:tcW w:w="723" w:type="dxa"/>
          </w:tcPr>
          <w:p w14:paraId="33690AF4" w14:textId="777DE45D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819" w:type="dxa"/>
          </w:tcPr>
          <w:p w14:paraId="5FD60A01" w14:textId="6752765C" w:rsidR="0084753C" w:rsidRPr="004A65AC" w:rsidRDefault="0084753C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0C5" w:rsidRPr="004A65AC" w14:paraId="184A4EB0" w14:textId="77777777" w:rsidTr="005B3C45">
        <w:trPr>
          <w:jc w:val="center"/>
        </w:trPr>
        <w:tc>
          <w:tcPr>
            <w:tcW w:w="723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819" w:type="dxa"/>
          </w:tcPr>
          <w:p w14:paraId="1AAA74AA" w14:textId="605EC432" w:rsidR="002301A1" w:rsidRPr="004A65AC" w:rsidRDefault="002301A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0C5" w:rsidRPr="004A65AC" w14:paraId="142E9489" w14:textId="77777777" w:rsidTr="005B3C45">
        <w:trPr>
          <w:jc w:val="center"/>
        </w:trPr>
        <w:tc>
          <w:tcPr>
            <w:tcW w:w="723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819" w:type="dxa"/>
          </w:tcPr>
          <w:p w14:paraId="71C1001F" w14:textId="13778621" w:rsidR="002301A1" w:rsidRPr="004A65AC" w:rsidRDefault="002301A1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0C5" w:rsidRPr="004A65AC" w14:paraId="5752078D" w14:textId="77777777" w:rsidTr="005B3C45">
        <w:trPr>
          <w:jc w:val="center"/>
        </w:trPr>
        <w:tc>
          <w:tcPr>
            <w:tcW w:w="723" w:type="dxa"/>
          </w:tcPr>
          <w:p w14:paraId="22DB67D6" w14:textId="4EAAD88C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819" w:type="dxa"/>
          </w:tcPr>
          <w:p w14:paraId="562B5468" w14:textId="440BD2D3" w:rsidR="0007136F" w:rsidRPr="004A65AC" w:rsidRDefault="0007136F" w:rsidP="004E65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38AA" w:rsidRPr="004A65AC" w14:paraId="07F317AE" w14:textId="77777777" w:rsidTr="005B3C45">
        <w:trPr>
          <w:jc w:val="center"/>
        </w:trPr>
        <w:tc>
          <w:tcPr>
            <w:tcW w:w="723" w:type="dxa"/>
          </w:tcPr>
          <w:p w14:paraId="63BC8914" w14:textId="0B4246B5" w:rsidR="007738AA" w:rsidRPr="004A65AC" w:rsidRDefault="00FE4EDA" w:rsidP="008E25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819" w:type="dxa"/>
          </w:tcPr>
          <w:p w14:paraId="2163AD11" w14:textId="537A579E" w:rsidR="0090298A" w:rsidRPr="004A65AC" w:rsidRDefault="0090298A" w:rsidP="008E25B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38AA" w:rsidRPr="004A65AC" w14:paraId="75C4F75C" w14:textId="77777777" w:rsidTr="005B3C45">
        <w:trPr>
          <w:jc w:val="center"/>
        </w:trPr>
        <w:tc>
          <w:tcPr>
            <w:tcW w:w="723" w:type="dxa"/>
          </w:tcPr>
          <w:p w14:paraId="13E03206" w14:textId="089F4B0D" w:rsidR="007738AA" w:rsidRPr="004A65AC" w:rsidRDefault="00FE4EDA" w:rsidP="008E25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819" w:type="dxa"/>
          </w:tcPr>
          <w:p w14:paraId="664B6740" w14:textId="17802E87" w:rsidR="00C408E7" w:rsidRPr="0090298A" w:rsidRDefault="00C408E7" w:rsidP="00D6390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E355D" w:rsidRPr="004A65AC" w14:paraId="4937ECF0" w14:textId="77777777" w:rsidTr="005B3C45">
        <w:tblPrEx>
          <w:jc w:val="left"/>
        </w:tblPrEx>
        <w:tc>
          <w:tcPr>
            <w:tcW w:w="723" w:type="dxa"/>
          </w:tcPr>
          <w:p w14:paraId="27B5420A" w14:textId="77777777" w:rsidR="00CE355D" w:rsidRPr="004A65AC" w:rsidRDefault="00CE355D" w:rsidP="000F424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819" w:type="dxa"/>
          </w:tcPr>
          <w:p w14:paraId="6FB33652" w14:textId="2B85BAA0" w:rsidR="00785EAB" w:rsidRPr="004A65AC" w:rsidRDefault="00785EAB" w:rsidP="000F424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55D" w:rsidRPr="004A65AC" w14:paraId="13D79676" w14:textId="77777777" w:rsidTr="005B3C45">
        <w:tblPrEx>
          <w:jc w:val="left"/>
        </w:tblPrEx>
        <w:tc>
          <w:tcPr>
            <w:tcW w:w="723" w:type="dxa"/>
          </w:tcPr>
          <w:p w14:paraId="57D04AD6" w14:textId="0B80CEBF" w:rsidR="00CE355D" w:rsidRPr="004A65AC" w:rsidRDefault="00CE355D" w:rsidP="000F424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819" w:type="dxa"/>
          </w:tcPr>
          <w:p w14:paraId="6CD3C91F" w14:textId="44554DD6" w:rsidR="004977D7" w:rsidRPr="004977D7" w:rsidRDefault="004977D7" w:rsidP="000F424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55D" w:rsidRPr="004A65AC" w14:paraId="2E6E6128" w14:textId="77777777" w:rsidTr="005B3C45">
        <w:tblPrEx>
          <w:jc w:val="left"/>
        </w:tblPrEx>
        <w:tc>
          <w:tcPr>
            <w:tcW w:w="723" w:type="dxa"/>
          </w:tcPr>
          <w:p w14:paraId="5A0DE1C9" w14:textId="70ED116A" w:rsidR="00CE355D" w:rsidRPr="004A65AC" w:rsidRDefault="00CE355D" w:rsidP="000F424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819" w:type="dxa"/>
          </w:tcPr>
          <w:p w14:paraId="619BBB54" w14:textId="1797F00C" w:rsidR="004977D7" w:rsidRPr="004A65AC" w:rsidRDefault="004977D7" w:rsidP="000F424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355D" w:rsidRPr="004A65AC" w14:paraId="1C015602" w14:textId="77777777" w:rsidTr="005B3C45">
        <w:tblPrEx>
          <w:jc w:val="left"/>
        </w:tblPrEx>
        <w:tc>
          <w:tcPr>
            <w:tcW w:w="723" w:type="dxa"/>
          </w:tcPr>
          <w:p w14:paraId="23FCB53F" w14:textId="684C29F4" w:rsidR="00CE355D" w:rsidRPr="004A65AC" w:rsidRDefault="00CE355D" w:rsidP="000F424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819" w:type="dxa"/>
          </w:tcPr>
          <w:p w14:paraId="30C1F5D9" w14:textId="3AE0C604" w:rsidR="00263D57" w:rsidRPr="00263D57" w:rsidRDefault="00263D57" w:rsidP="000F424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4011" w:rsidRPr="004A65AC" w14:paraId="04443751" w14:textId="77777777" w:rsidTr="005B3C45">
        <w:tblPrEx>
          <w:jc w:val="left"/>
        </w:tblPrEx>
        <w:tc>
          <w:tcPr>
            <w:tcW w:w="723" w:type="dxa"/>
          </w:tcPr>
          <w:p w14:paraId="36420FCE" w14:textId="1717DCFE" w:rsidR="006F4011" w:rsidRPr="004A65AC" w:rsidRDefault="006F4011" w:rsidP="006F401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9819" w:type="dxa"/>
          </w:tcPr>
          <w:p w14:paraId="1F651786" w14:textId="5C195022" w:rsidR="00C2104E" w:rsidRPr="004A65AC" w:rsidRDefault="00C2104E" w:rsidP="006F401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4011" w:rsidRPr="004A65AC" w14:paraId="7AE62EDD" w14:textId="77777777" w:rsidTr="005B3C45">
        <w:tblPrEx>
          <w:jc w:val="left"/>
        </w:tblPrEx>
        <w:tc>
          <w:tcPr>
            <w:tcW w:w="723" w:type="dxa"/>
          </w:tcPr>
          <w:p w14:paraId="782171EC" w14:textId="24933308" w:rsidR="006F4011" w:rsidRPr="004A65AC" w:rsidRDefault="006F4011" w:rsidP="006F401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819" w:type="dxa"/>
          </w:tcPr>
          <w:p w14:paraId="361C689D" w14:textId="52240988" w:rsidR="00E16E74" w:rsidRPr="004A65AC" w:rsidRDefault="00E16E74" w:rsidP="006F401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4011" w:rsidRPr="004A65AC" w14:paraId="5FFB5A1C" w14:textId="77777777" w:rsidTr="005B3C45">
        <w:tblPrEx>
          <w:jc w:val="left"/>
        </w:tblPrEx>
        <w:tc>
          <w:tcPr>
            <w:tcW w:w="723" w:type="dxa"/>
          </w:tcPr>
          <w:p w14:paraId="33CC6332" w14:textId="15D592FD" w:rsidR="006F4011" w:rsidRPr="004A65AC" w:rsidRDefault="006F4011" w:rsidP="006F401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9819" w:type="dxa"/>
          </w:tcPr>
          <w:p w14:paraId="430633BB" w14:textId="4B8E96CC" w:rsidR="00E16E74" w:rsidRPr="004A65AC" w:rsidRDefault="00E16E74" w:rsidP="006F4011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</w:tbl>
    <w:p w14:paraId="75C2232D" w14:textId="7FC928B3" w:rsidR="00CE355D" w:rsidRDefault="00CE355D" w:rsidP="00CE355D">
      <w:pPr>
        <w:rPr>
          <w:rFonts w:ascii="Times New Roman" w:hAnsi="Times New Roman" w:cs="Times New Roman"/>
          <w:sz w:val="24"/>
          <w:szCs w:val="24"/>
        </w:rPr>
      </w:pPr>
    </w:p>
    <w:p w14:paraId="632B48CC" w14:textId="77777777" w:rsidR="0084753C" w:rsidRPr="004A65AC" w:rsidRDefault="0084753C" w:rsidP="00CE355D">
      <w:pPr>
        <w:rPr>
          <w:rFonts w:ascii="Times New Roman" w:hAnsi="Times New Roman" w:cs="Times New Roman"/>
          <w:sz w:val="24"/>
          <w:szCs w:val="24"/>
        </w:rPr>
      </w:pPr>
    </w:p>
    <w:sectPr w:rsidR="0084753C" w:rsidRPr="004A65AC" w:rsidSect="001812A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10448" w14:textId="77777777" w:rsidR="00904B7B" w:rsidRDefault="00904B7B" w:rsidP="00CB2D6B">
      <w:pPr>
        <w:spacing w:after="0" w:line="240" w:lineRule="auto"/>
      </w:pPr>
      <w:r>
        <w:separator/>
      </w:r>
    </w:p>
  </w:endnote>
  <w:endnote w:type="continuationSeparator" w:id="0">
    <w:p w14:paraId="4CCA91D0" w14:textId="77777777" w:rsidR="00904B7B" w:rsidRDefault="00904B7B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848BB" w14:textId="77777777" w:rsidR="00904B7B" w:rsidRDefault="00904B7B" w:rsidP="00CB2D6B">
      <w:pPr>
        <w:spacing w:after="0" w:line="240" w:lineRule="auto"/>
      </w:pPr>
      <w:r>
        <w:separator/>
      </w:r>
    </w:p>
  </w:footnote>
  <w:footnote w:type="continuationSeparator" w:id="0">
    <w:p w14:paraId="31C28B65" w14:textId="77777777" w:rsidR="00904B7B" w:rsidRDefault="00904B7B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 xml:space="preserve">Jurusan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25E83CB9" w14:textId="06C92DA6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-</w:t>
          </w:r>
          <w:r w:rsidR="00DE0ED5">
            <w:rPr>
              <w:b/>
              <w:sz w:val="28"/>
            </w:rPr>
            <w:t>1</w:t>
          </w:r>
          <w:r w:rsidR="00BC7977">
            <w:rPr>
              <w:b/>
              <w:sz w:val="28"/>
            </w:rPr>
            <w:t xml:space="preserve">: </w:t>
          </w:r>
          <w:proofErr w:type="spellStart"/>
          <w:r w:rsidR="00DE0ED5">
            <w:rPr>
              <w:b/>
              <w:sz w:val="28"/>
            </w:rPr>
            <w:t>Pengenalan</w:t>
          </w:r>
          <w:proofErr w:type="spellEnd"/>
          <w:r w:rsidR="00DE0ED5">
            <w:rPr>
              <w:b/>
              <w:sz w:val="28"/>
            </w:rPr>
            <w:t xml:space="preserve"> Web Framework</w:t>
          </w:r>
        </w:p>
        <w:p w14:paraId="77B77E41" w14:textId="2F6E0312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</w:t>
          </w:r>
          <w:proofErr w:type="spellStart"/>
          <w:r w:rsidR="00AF5EDA">
            <w:rPr>
              <w:b/>
              <w:sz w:val="24"/>
            </w:rPr>
            <w:t>Pemrograman</w:t>
          </w:r>
          <w:proofErr w:type="spellEnd"/>
          <w:r w:rsidR="00AF5EDA">
            <w:rPr>
              <w:b/>
              <w:sz w:val="24"/>
            </w:rPr>
            <w:t xml:space="preserve"> Mobile</w:t>
          </w:r>
        </w:p>
        <w:p w14:paraId="56FFD781" w14:textId="70CA55CA" w:rsidR="00CB2D6B" w:rsidRPr="00FB65BC" w:rsidRDefault="00DE0ED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Februari 202</w:t>
          </w:r>
          <w:r w:rsidR="00AF5EDA">
            <w:rPr>
              <w:i/>
            </w:rPr>
            <w:t>3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783F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26DE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B1BAF"/>
    <w:rsid w:val="002C659E"/>
    <w:rsid w:val="0030129E"/>
    <w:rsid w:val="003039C8"/>
    <w:rsid w:val="00306FCE"/>
    <w:rsid w:val="00323656"/>
    <w:rsid w:val="00324B79"/>
    <w:rsid w:val="00325A06"/>
    <w:rsid w:val="00334873"/>
    <w:rsid w:val="00341A9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D7269"/>
    <w:rsid w:val="004E188B"/>
    <w:rsid w:val="004E65BA"/>
    <w:rsid w:val="004F3496"/>
    <w:rsid w:val="005133CD"/>
    <w:rsid w:val="00566246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AB7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3651F"/>
    <w:rsid w:val="0073786C"/>
    <w:rsid w:val="00742AFF"/>
    <w:rsid w:val="007635BC"/>
    <w:rsid w:val="00773469"/>
    <w:rsid w:val="007738AA"/>
    <w:rsid w:val="00785EAB"/>
    <w:rsid w:val="007A71E5"/>
    <w:rsid w:val="007D01EC"/>
    <w:rsid w:val="00821BF4"/>
    <w:rsid w:val="0083199E"/>
    <w:rsid w:val="008346A3"/>
    <w:rsid w:val="00842E04"/>
    <w:rsid w:val="0084753C"/>
    <w:rsid w:val="0086481D"/>
    <w:rsid w:val="00871799"/>
    <w:rsid w:val="00874F57"/>
    <w:rsid w:val="00887AA3"/>
    <w:rsid w:val="008C59DA"/>
    <w:rsid w:val="008E1404"/>
    <w:rsid w:val="0090298A"/>
    <w:rsid w:val="00904B7B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E6321"/>
    <w:rsid w:val="00A31FB9"/>
    <w:rsid w:val="00A73EC2"/>
    <w:rsid w:val="00A819D1"/>
    <w:rsid w:val="00AA321E"/>
    <w:rsid w:val="00AA3EDE"/>
    <w:rsid w:val="00AD30C5"/>
    <w:rsid w:val="00AE27CD"/>
    <w:rsid w:val="00AF5EDA"/>
    <w:rsid w:val="00B079A4"/>
    <w:rsid w:val="00B15FCD"/>
    <w:rsid w:val="00B66CD3"/>
    <w:rsid w:val="00B93F2A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74C7F"/>
    <w:rsid w:val="00C901E6"/>
    <w:rsid w:val="00CA518C"/>
    <w:rsid w:val="00CA725D"/>
    <w:rsid w:val="00CB24B2"/>
    <w:rsid w:val="00CB2D6B"/>
    <w:rsid w:val="00CE1A1A"/>
    <w:rsid w:val="00CE355D"/>
    <w:rsid w:val="00D07674"/>
    <w:rsid w:val="00D33004"/>
    <w:rsid w:val="00D40CF9"/>
    <w:rsid w:val="00D63903"/>
    <w:rsid w:val="00D745BF"/>
    <w:rsid w:val="00D845D2"/>
    <w:rsid w:val="00DD3B81"/>
    <w:rsid w:val="00DE0278"/>
    <w:rsid w:val="00DE0ED5"/>
    <w:rsid w:val="00DE523E"/>
    <w:rsid w:val="00E0137D"/>
    <w:rsid w:val="00E16E74"/>
    <w:rsid w:val="00E42B40"/>
    <w:rsid w:val="00E43DA9"/>
    <w:rsid w:val="00E52D4E"/>
    <w:rsid w:val="00E56658"/>
    <w:rsid w:val="00EA7654"/>
    <w:rsid w:val="00EC0059"/>
    <w:rsid w:val="00EE0FC4"/>
    <w:rsid w:val="00EE320F"/>
    <w:rsid w:val="00EE6A4D"/>
    <w:rsid w:val="00F215F4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azzam17102003@gmail.com</cp:lastModifiedBy>
  <cp:revision>27</cp:revision>
  <cp:lastPrinted>2022-09-30T08:59:00Z</cp:lastPrinted>
  <dcterms:created xsi:type="dcterms:W3CDTF">2022-09-30T03:13:00Z</dcterms:created>
  <dcterms:modified xsi:type="dcterms:W3CDTF">2023-09-15T02:18:00Z</dcterms:modified>
</cp:coreProperties>
</file>